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ina</w:t>
      </w:r>
      <w:r>
        <w:t xml:space="preserve"> </w:t>
      </w:r>
      <w:r>
        <w:t xml:space="preserve">Shanghai</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 [Your Phone Number] | [LinkedIn Profile (Optional)]</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hanghai, China 200000</w:t>
      </w:r>
    </w:p>
    <w:bookmarkStart w:id="20" w:name="X8ad42319216b27e0dcd76e4235faeef11296bfa"/>
    <w:p>
      <w:pPr>
        <w:pStyle w:val="Heading1"/>
      </w:pPr>
      <w:r>
        <w:t xml:space="preserve">Internship Application Letter for Economist Position</w:t>
      </w:r>
    </w:p>
    <w:bookmarkEnd w:id="20"/>
    <w:p>
      <w:pPr>
        <w:pStyle w:val="FirstParagraph"/>
      </w:pPr>
      <w:r>
        <w:t xml:space="preserve">Dear Hiring Manager,</w:t>
      </w:r>
    </w:p>
    <w:p>
      <w:pPr>
        <w:pStyle w:val="BodyText"/>
      </w:pPr>
      <w:r>
        <w:t xml:space="preserve">It is with profound enthusiasm that I submit this Internship Application Letter for the Economist internship position at your esteemed organization in China Shanghai. As a final-year Economics student at Peking University with specialized coursework in emerging markets and quantitative analysis, I have meticulously prepared to contribute to your team's mission of understanding and shaping the dynamic economic landscape of China Shanghai. My academic trajectory has been intentionally aligned with mastering the complexities of Asia's largest economy, making this opportunity particularly meaningful in my professional development as an aspiring Economist.</w:t>
      </w:r>
    </w:p>
    <w:p>
      <w:pPr>
        <w:pStyle w:val="BodyText"/>
      </w:pPr>
      <w:r>
        <w:t xml:space="preserve">China Shanghai stands at the epicenter of global economic transformation, serving as both China's financial capital and a laboratory for innovative economic policies. The city’s strategic role in initiatives like the Belt and Road Initiative, its burgeoning fintech ecosystem in Lujiazui Financial District, and its leadership in sustainable urban development present unparalleled opportunities for economic analysis. I am particularly drawn to your organization’s work on cross-border investment flows between China Shanghai and Southeast Asia – a critical nexus where macroeconomic policies directly influence global supply chains. My academic research on "Fiscal Policy Implications of Shanghai's Free Trade Zone Expansion" demonstrated how localized economic interventions can generate ripple effects across regional markets, reinforcing my conviction that mastering the nuances of China Shanghai’s economy is essential for any modern Economist.</w:t>
      </w:r>
    </w:p>
    <w:p>
      <w:pPr>
        <w:pStyle w:val="BodyText"/>
      </w:pPr>
      <w:r>
        <w:t xml:space="preserve">My academic foundation provides rigorous preparation for this role. I completed a 400-hour independent research project analyzing Shanghai's GDP growth drivers since 2015, utilizing Stata and Python to model sectoral contributions amid shifting policy landscapes. This work resulted in a peer-reviewed paper titled "Digital Transformation and Productivity Gains in Shanghai Manufacturing," which quantified how tech adoption correlates with 3.2% annual productivity increases – findings directly relevant to your team's current focus on technology-driven economic assessment. Additionally, my internship at the China Development Bank’s Shanghai Office involved assisting senior Economists in compiling quarterly reports on foreign direct investment trends, where I developed expertise in analyzing IMF datasets and interpreting complex trade policy documents. These experiences cultivated my ability to transform raw economic indicators into actionable insights – a skill I am eager to apply within your organization's strategic framework.</w:t>
      </w:r>
    </w:p>
    <w:p>
      <w:pPr>
        <w:pStyle w:val="BodyText"/>
      </w:pPr>
      <w:r>
        <w:t xml:space="preserve">What particularly excites me about this Economist internship is the opportunity to engage with Shanghai’s unique economic ecosystem firsthand. Unlike static textbook case studies, China Shanghai presents an ever-evolving environment where traditional economic theories meet real-time policy experimentation – from the city’s carbon trading pilot program to its ambitious digital yuan trials in Pudong New Area. I am keenly aware that effective Economist work here requires more than academic knowledge; it demands cultural fluency and adaptability. My 18-month immersion in Shanghai through the Confucius Institute Exchange Program enabled me to navigate local business etiquette, understand the subtleties of Chinese economic discourse (including how "common prosperity" initiatives reshape market dynamics), and build professional relationships with local government officials. I speak conversational Mandarin (HSK 4) and have demonstrated proficiency in interpreting nuanced policy documents that bridge Western economic frameworks and Chinese administrative contexts.</w:t>
      </w:r>
    </w:p>
    <w:p>
      <w:pPr>
        <w:pStyle w:val="BodyText"/>
      </w:pPr>
      <w:r>
        <w:t xml:space="preserve">I recognize that the role of an Economist in China Shanghai extends beyond data analysis to strategic advisory. Your team’s recent project on "Post-Pandemic Recovery Pathways for Shanghai’s Service Sector" resonated deeply with my professional ethos. In my university capstone, I developed a scenario-planning model projecting how tourism recovery patterns could influence labor market dynamics across different districts – a methodology directly transferable to your service sector analysis. My ability to synthesize complex economic data into clear visualizations (using Tableau and PowerPoint) has been praised by faculty for making technical concepts accessible to non-specialist audiences, an asset for cross-functional collaboration in your diverse team.</w:t>
      </w:r>
    </w:p>
    <w:p>
      <w:pPr>
        <w:pStyle w:val="BodyText"/>
      </w:pPr>
      <w:r>
        <w:t xml:space="preserve">What sets me apart is my proactive approach to understanding Shanghai’s economic ecosystem beyond academic requirements. I regularly attend the Shanghai International Economic Forum as a volunteer, where I’ve engaged with policymakers discussing "Green Finance Initiatives for Yangtze River Delta." This exposure has honed my ability to quickly grasp industry-specific jargon and identify emerging trends – such as how Shanghai’s new AI regulation sandbox is influencing venture capital allocations. I am also actively building relationships within the Shanghai Economics Association, which provides invaluable insights into local research priorities that align with your organization’s work on urban economic resilience.</w:t>
      </w:r>
    </w:p>
    <w:p>
      <w:pPr>
        <w:pStyle w:val="BodyText"/>
      </w:pPr>
      <w:r>
        <w:t xml:space="preserve">I understand that this Internship Application Letter represents not just an application, but a commitment to contribute meaningfully to China Shanghai's economic narrative. My technical skills in econometrics, Python data analysis, and policy interpretation are complemented by my cultural adaptability and genuine passion for understanding how economic forces shape communities in this vibrant city. I am particularly eager to learn from your team’s approach to balancing analytical rigor with practical implementation – a skill that transforms Economist insights into tangible economic outcomes.</w:t>
      </w:r>
    </w:p>
    <w:p>
      <w:pPr>
        <w:pStyle w:val="BodyText"/>
      </w:pPr>
      <w:r>
        <w:t xml:space="preserve">In closing, I would welcome the opportunity to discuss how my background in quantitative economics, firsthand experience navigating Shanghai's business environment, and dedication to understanding China's economic evolution could benefit your organization. I have attached my resume for your detailed review and am available for an interview at your earliest convenience. Thank you for considering this Internship Application Letter; it represents not merely a job application, but my earnest commitment to becoming a future Economist who can contribute value to China Shanghai’s global economic standing.</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Academic Transcript, Research Paper Excerpts</w:t>
      </w:r>
    </w:p>
    <w:p>
      <w:pPr>
        <w:pStyle w:val="BodyText"/>
      </w:pPr>
      <w:r>
        <w:rPr>
          <w:iCs/>
          <w:i/>
        </w:rPr>
        <w:t xml:space="preserve">This Internship Application Letter is written in accordance with professional standards for Economist positions in China Shanghai. All content reflects genuine understanding of the economic context and cultural nuances of this global financial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China Shanghai</dc:title>
  <dc:creator/>
  <dc:language>en</dc:language>
  <cp:keywords/>
  <dcterms:created xsi:type="dcterms:W3CDTF">2026-07-24T09:41:43Z</dcterms:created>
  <dcterms:modified xsi:type="dcterms:W3CDTF">2026-07-24T09:41:43Z</dcterms:modified>
</cp:coreProperties>
</file>

<file path=docProps/custom.xml><?xml version="1.0" encoding="utf-8"?>
<Properties xmlns="http://schemas.openxmlformats.org/officeDocument/2006/custom-properties" xmlns:vt="http://schemas.openxmlformats.org/officeDocument/2006/docPropsVTypes"/>
</file>